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06A4EC2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2AAE5730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7D539531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79C6AE8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4. Assume that we run a 64-bit OS on a device with limited physical memory, with a small page 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A8F60F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How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many page entries can be stored in a page? </w:t>
      </w:r>
    </w:p>
    <w:p w14:paraId="2C3ED8DA" w14:textId="134A4480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398736B3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3-level paging is implemented in this system to reduce the page table size. The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B01278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2B733D94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5A2BF06B" w14:textId="77777777" w:rsidR="00C875ED" w:rsidRDefault="00C875ED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4365D57" w14:textId="4183038C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67F98C90" w14:textId="7F6D44D8" w:rsidR="00C875ED" w:rsidRPr="00EC2A29" w:rsidRDefault="00C875ED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) 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lastRenderedPageBreak/>
        <w:t>size.</w:t>
      </w:r>
    </w:p>
    <w:p w14:paraId="0C7AF078" w14:textId="316FD340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68338BD5" w14:textId="60505F44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9a</w:t>
            </w:r>
          </w:p>
        </w:tc>
      </w:tr>
    </w:tbl>
    <w:p w14:paraId="620132ED" w14:textId="06639A5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909B47D" w14:textId="77777777" w:rsidR="000E3B13" w:rsidRPr="00EC2A29" w:rsidRDefault="000E3B13" w:rsidP="000E3B13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>
        <w:rPr>
          <w:rFonts w:ascii="Times New Roman" w:hAnsi="Times New Roman" w:cs="Times New Roman"/>
          <w:sz w:val="22"/>
          <w:szCs w:val="22"/>
        </w:rPr>
        <w:t xml:space="preserve"> 14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C15</w:t>
            </w:r>
          </w:p>
        </w:tc>
      </w:tr>
    </w:tbl>
    <w:p w14:paraId="1D8261B9" w14:textId="543C0950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4D2E53" w14:textId="77777777" w:rsidR="000A3D46" w:rsidRPr="0085076B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>
        <w:rPr>
          <w:rFonts w:ascii="Times New Roman" w:hAnsi="Times New Roman" w:cs="Times New Roman"/>
          <w:sz w:val="22"/>
          <w:szCs w:val="22"/>
        </w:rPr>
        <w:t xml:space="preserve">1 cycle, 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>
        <w:rPr>
          <w:rFonts w:ascii="Times New Roman" w:hAnsi="Times New Roman" w:cs="Times New Roman"/>
          <w:sz w:val="22"/>
          <w:szCs w:val="22"/>
          <w:lang w:val="en-US"/>
        </w:rPr>
        <w:t>100 cycles</w:t>
      </w:r>
    </w:p>
    <w:p w14:paraId="48F6F6C6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What is </w:t>
      </w:r>
      <w:r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>
        <w:rPr>
          <w:rFonts w:ascii="Times New Roman" w:hAnsi="Times New Roman" w:cs="Times New Roman"/>
          <w:sz w:val="22"/>
          <w:szCs w:val="22"/>
        </w:rPr>
        <w:t xml:space="preserve"> for the </w:t>
      </w:r>
      <w:r w:rsidRPr="00EC2A29">
        <w:rPr>
          <w:rFonts w:ascii="Times New Roman" w:hAnsi="Times New Roman" w:cs="Times New Roman"/>
          <w:sz w:val="22"/>
          <w:szCs w:val="22"/>
        </w:rPr>
        <w:t>abov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4565F4DA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736F30C0" w14:textId="77777777" w:rsidR="000A3D46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0BAE22A0" w14:textId="77777777" w:rsidR="000A3D46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660980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proofErr w:type="gramStart"/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>)(</w:t>
      </w:r>
      <w:proofErr w:type="gramEnd"/>
      <w:r w:rsidRPr="0085076B">
        <w:rPr>
          <w:rFonts w:ascii="Times New Roman" w:hAnsi="Times New Roman" w:cs="Times New Roman"/>
          <w:sz w:val="22"/>
          <w:szCs w:val="22"/>
        </w:rPr>
        <w:t xml:space="preserve">1 –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1BD3C490" w14:textId="44C130A9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58B74C25" w14:textId="77777777" w:rsid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7C42BD8" w14:textId="77777777" w:rsidR="00660980" w:rsidRPr="00A6449E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. Consider a two-level </w:t>
      </w:r>
      <w:proofErr w:type="gramStart"/>
      <w:r>
        <w:rPr>
          <w:rFonts w:ascii="Times New Roman" w:hAnsi="Times New Roman" w:cs="Times New Roman"/>
          <w:sz w:val="22"/>
          <w:szCs w:val="22"/>
          <w:lang w:val="en-US"/>
        </w:rPr>
        <w:t>cache</w:t>
      </w:r>
      <w:proofErr w:type="gramEnd"/>
      <w:r>
        <w:rPr>
          <w:rFonts w:ascii="Times New Roman" w:hAnsi="Times New Roman" w:cs="Times New Roman"/>
          <w:sz w:val="22"/>
          <w:szCs w:val="22"/>
          <w:lang w:val="en-US"/>
        </w:rPr>
        <w:t xml:space="preserve"> L1 and L2 with the following timing parameters:</w:t>
      </w:r>
    </w:p>
    <w:p w14:paraId="0BD2BD3C" w14:textId="77777777" w:rsidR="000A3D46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2EB27061" w14:textId="77777777" w:rsidR="000A3D46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0E8DFAF4" w14:textId="77777777" w:rsidR="00660980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77E12194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5EF568D9" w14:textId="6E5CFDF6" w:rsidR="00660980" w:rsidRP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sectPr w:rsidR="00660980" w:rsidRPr="0066098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EF5F50" w14:textId="77777777" w:rsidR="00DF3C22" w:rsidRDefault="00DF3C22" w:rsidP="00E136AB">
      <w:pPr>
        <w:spacing w:after="0" w:line="240" w:lineRule="auto"/>
      </w:pPr>
      <w:r>
        <w:separator/>
      </w:r>
    </w:p>
  </w:endnote>
  <w:endnote w:type="continuationSeparator" w:id="0">
    <w:p w14:paraId="264D8447" w14:textId="77777777" w:rsidR="00DF3C22" w:rsidRDefault="00DF3C22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A8778A" w14:textId="77777777" w:rsidR="00DF3C22" w:rsidRDefault="00DF3C22" w:rsidP="00E136AB">
      <w:pPr>
        <w:spacing w:after="0" w:line="240" w:lineRule="auto"/>
      </w:pPr>
      <w:r>
        <w:separator/>
      </w:r>
    </w:p>
  </w:footnote>
  <w:footnote w:type="continuationSeparator" w:id="0">
    <w:p w14:paraId="260CFB5F" w14:textId="77777777" w:rsidR="00DF3C22" w:rsidRDefault="00DF3C22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  <w:num w:numId="7" w16cid:durableId="2623014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gFAOWY9v0tAAAA"/>
  </w:docVars>
  <w:rsids>
    <w:rsidRoot w:val="00AE7A67"/>
    <w:rsid w:val="00074C3B"/>
    <w:rsid w:val="00077081"/>
    <w:rsid w:val="00092EF3"/>
    <w:rsid w:val="000A3D46"/>
    <w:rsid w:val="000B1E79"/>
    <w:rsid w:val="000D7A8E"/>
    <w:rsid w:val="000E3B13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2266D"/>
    <w:rsid w:val="0036072A"/>
    <w:rsid w:val="00363A72"/>
    <w:rsid w:val="00385DA4"/>
    <w:rsid w:val="00403AF4"/>
    <w:rsid w:val="0041007D"/>
    <w:rsid w:val="00412AC1"/>
    <w:rsid w:val="004251BB"/>
    <w:rsid w:val="00444588"/>
    <w:rsid w:val="00507650"/>
    <w:rsid w:val="00561CB3"/>
    <w:rsid w:val="0056665D"/>
    <w:rsid w:val="005A2273"/>
    <w:rsid w:val="005A63AD"/>
    <w:rsid w:val="00623AE9"/>
    <w:rsid w:val="00660980"/>
    <w:rsid w:val="006A317F"/>
    <w:rsid w:val="006C3223"/>
    <w:rsid w:val="006D581C"/>
    <w:rsid w:val="006E7647"/>
    <w:rsid w:val="006F34E9"/>
    <w:rsid w:val="0071300D"/>
    <w:rsid w:val="007665BC"/>
    <w:rsid w:val="00794D05"/>
    <w:rsid w:val="007A0650"/>
    <w:rsid w:val="007B25E4"/>
    <w:rsid w:val="007E2CD4"/>
    <w:rsid w:val="0080669B"/>
    <w:rsid w:val="00894AB4"/>
    <w:rsid w:val="008C7CA3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A1C11"/>
    <w:rsid w:val="00AE7A67"/>
    <w:rsid w:val="00AF4BD4"/>
    <w:rsid w:val="00B00FF6"/>
    <w:rsid w:val="00B13660"/>
    <w:rsid w:val="00B71A9A"/>
    <w:rsid w:val="00B83EC5"/>
    <w:rsid w:val="00B94BB7"/>
    <w:rsid w:val="00BB1699"/>
    <w:rsid w:val="00BC0303"/>
    <w:rsid w:val="00BF1575"/>
    <w:rsid w:val="00C275FD"/>
    <w:rsid w:val="00C86F70"/>
    <w:rsid w:val="00C875ED"/>
    <w:rsid w:val="00CF0EE8"/>
    <w:rsid w:val="00D03C0D"/>
    <w:rsid w:val="00D051CE"/>
    <w:rsid w:val="00D17425"/>
    <w:rsid w:val="00D27FA3"/>
    <w:rsid w:val="00D52E8F"/>
    <w:rsid w:val="00D778B3"/>
    <w:rsid w:val="00DC45B2"/>
    <w:rsid w:val="00DC7C50"/>
    <w:rsid w:val="00DF10FF"/>
    <w:rsid w:val="00DF3C22"/>
    <w:rsid w:val="00E06477"/>
    <w:rsid w:val="00E136AB"/>
    <w:rsid w:val="00E42CDD"/>
    <w:rsid w:val="00E471FF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cp:lastPrinted>2025-03-10T15:13:00Z</cp:lastPrinted>
  <dcterms:created xsi:type="dcterms:W3CDTF">2025-05-06T10:23:00Z</dcterms:created>
  <dcterms:modified xsi:type="dcterms:W3CDTF">2025-05-07T20:50:00Z</dcterms:modified>
</cp:coreProperties>
</file>